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2E48B05C" w:rsidR="00EA382D" w:rsidRPr="00AA1194"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bookmarkEnd w:id="0"/>
    <w:p w14:paraId="35A28CF8" w14:textId="5FA548DB" w:rsidR="004918AC" w:rsidRPr="00E04764" w:rsidRDefault="004918AC" w:rsidP="00613F5A">
      <w:pPr>
        <w:pStyle w:val="Textoindependiente"/>
        <w:spacing w:after="0"/>
        <w:jc w:val="center"/>
        <w:rPr>
          <w:color w:val="FF0000"/>
        </w:rPr>
      </w:pPr>
      <w:r w:rsidRPr="00E04764">
        <w:rPr>
          <w:color w:val="FF0000"/>
        </w:rPr>
        <w:t>Victor Rouco, Anja Cengia, Richard Roberts, Christoph Kemper, &amp; Matthias Ziegler</w:t>
      </w:r>
    </w:p>
    <w:p w14:paraId="62E8DFAF" w14:textId="46EE17F7" w:rsidR="004918AC" w:rsidRPr="00A866E2" w:rsidRDefault="004918AC" w:rsidP="00613F5A">
      <w:pPr>
        <w:pStyle w:val="Textoindependiente"/>
        <w:spacing w:after="0"/>
        <w:jc w:val="center"/>
        <w:rPr>
          <w:color w:val="FF0000"/>
          <w:lang w:val="de-DE"/>
        </w:rPr>
      </w:pPr>
      <w:r w:rsidRPr="00A866E2">
        <w:rPr>
          <w:color w:val="FF0000"/>
          <w:lang w:val="de-DE"/>
        </w:rPr>
        <w:t>Ghent university</w:t>
      </w:r>
    </w:p>
    <w:p w14:paraId="3BB2FF2F" w14:textId="5CF48F1B" w:rsidR="00A866E2" w:rsidRDefault="004918AC" w:rsidP="00A866E2">
      <w:pPr>
        <w:pStyle w:val="Textoindependiente"/>
        <w:spacing w:after="0"/>
        <w:jc w:val="center"/>
        <w:rPr>
          <w:color w:val="FF0000"/>
          <w:lang w:val="fr-BE"/>
        </w:rPr>
      </w:pPr>
      <w:r w:rsidRPr="00E04764">
        <w:rPr>
          <w:color w:val="FF0000"/>
          <w:lang w:val="fr-BE"/>
        </w:rPr>
        <w:t>Humboldt Universität zu Berlin</w:t>
      </w:r>
      <w:r w:rsidR="00E04764" w:rsidRPr="00E04764">
        <w:rPr>
          <w:color w:val="FF0000"/>
          <w:lang w:val="fr-BE"/>
        </w:rPr>
        <w:t xml:space="preserve">. </w:t>
      </w:r>
      <w:bookmarkStart w:id="1" w:name="_Hlk52877124"/>
    </w:p>
    <w:p w14:paraId="2A70E8A8" w14:textId="4D14BF94" w:rsidR="00A866E2" w:rsidRPr="00A866E2" w:rsidRDefault="00A866E2" w:rsidP="00A866E2">
      <w:pPr>
        <w:pStyle w:val="NormalWeb"/>
        <w:rPr>
          <w:lang w:val="en-US" w:eastAsia="de-DE"/>
        </w:rPr>
      </w:pPr>
      <w:r>
        <w:rPr>
          <w:color w:val="FF0000"/>
          <w:lang w:val="fr-BE"/>
        </w:rPr>
        <w:t xml:space="preserve">Richard : </w:t>
      </w:r>
      <w:r w:rsidRPr="00A866E2">
        <w:rPr>
          <w:rFonts w:ascii="Calibri" w:hAnsi="Calibri" w:cs="Calibri"/>
          <w:lang w:val="en-US" w:eastAsia="de-DE"/>
        </w:rPr>
        <w:t xml:space="preserve">Research and Assessment: Design Science Solution (RAD Science) </w:t>
      </w:r>
    </w:p>
    <w:p w14:paraId="2D22E144" w14:textId="6456B02A" w:rsidR="00A866E2" w:rsidRDefault="00A866E2" w:rsidP="00A866E2">
      <w:pPr>
        <w:pStyle w:val="Textoindependiente"/>
        <w:spacing w:after="0"/>
        <w:jc w:val="center"/>
        <w:rPr>
          <w:color w:val="FF0000"/>
        </w:rPr>
      </w:pPr>
    </w:p>
    <w:p w14:paraId="2A3CC2BB" w14:textId="49C1987E" w:rsidR="00A866E2" w:rsidRDefault="00A866E2" w:rsidP="00A866E2">
      <w:pPr>
        <w:rPr>
          <w:lang w:val="de-DE" w:eastAsia="de-DE"/>
        </w:rPr>
      </w:pPr>
      <w:r w:rsidRPr="007307BC">
        <w:rPr>
          <w:color w:val="FF0000"/>
          <w:lang w:val="en-US"/>
        </w:rPr>
        <w:t>Christoph:</w:t>
      </w:r>
      <w:r w:rsidRPr="007307BC">
        <w:rPr>
          <w:lang w:val="en-US"/>
        </w:rPr>
        <w:t xml:space="preserve"> </w:t>
      </w:r>
      <w:hyperlink r:id="rId8" w:tgtFrame="_blank" w:history="1">
        <w:r w:rsidRPr="007307BC">
          <w:rPr>
            <w:rStyle w:val="Hipervnculo"/>
            <w:rFonts w:ascii="Arial" w:hAnsi="Arial" w:cs="Arial"/>
            <w:caps/>
            <w:color w:val="90949C"/>
            <w:sz w:val="18"/>
            <w:szCs w:val="18"/>
            <w:lang w:val="en-US"/>
          </w:rPr>
          <w:t>HSD HOCHSCHULE DÖPFER</w:t>
        </w:r>
      </w:hyperlink>
    </w:p>
    <w:p w14:paraId="6CB136AA" w14:textId="780743D1" w:rsidR="00A866E2" w:rsidRPr="00A866E2" w:rsidRDefault="00A866E2" w:rsidP="00A866E2">
      <w:pPr>
        <w:pStyle w:val="Textoindependiente"/>
        <w:spacing w:after="0"/>
        <w:jc w:val="center"/>
        <w:rPr>
          <w:color w:val="FF0000"/>
        </w:rPr>
      </w:pPr>
    </w:p>
    <w:p w14:paraId="291ACC7A" w14:textId="302CA497" w:rsidR="00462C27" w:rsidRPr="008E112D" w:rsidRDefault="00462C27" w:rsidP="00A866E2">
      <w:pPr>
        <w:pStyle w:val="Textoindependiente"/>
        <w:spacing w:after="0"/>
        <w:jc w:val="center"/>
        <w:rPr>
          <w:b/>
          <w:bCs/>
        </w:rPr>
      </w:pPr>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lastRenderedPageBreak/>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77777777"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Digman,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ne of the most basic, universal, biologically-influenced</w:t>
      </w:r>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John et al., 2014; Lounsbury, Sundstrom, Loveland, &amp; Gibson, 2002; Paunonen &amp; Ashton, 2001</w:t>
      </w:r>
      <w:r w:rsidR="00F50E95">
        <w:t>; Ziegler et al., 2014; Ziegler, Danay, Schölmerich, &amp; Bühner,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w:t>
      </w:r>
      <w:r>
        <w:lastRenderedPageBreak/>
        <w:t xml:space="preserve">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388F28ED"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atson, Nus, </w:t>
      </w:r>
      <w:r w:rsidR="00C72964">
        <w:t>and</w:t>
      </w:r>
      <w:r w:rsidR="001653F1">
        <w:t xml:space="preserve"> Wu (2017)</w:t>
      </w:r>
      <w:r w:rsidR="0083154C">
        <w:t xml:space="preserve">, or the Big Five Aspect Scales by DeYoung, Quilty, </w:t>
      </w:r>
      <w:r w:rsidR="00C72964">
        <w:t>and</w:t>
      </w:r>
      <w:r w:rsidR="0083154C">
        <w:t xml:space="preserve"> Peterson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r w:rsidRPr="00C96047">
              <w:rPr>
                <w:color w:val="000000"/>
              </w:rPr>
              <w:t>Taxonomy</w:t>
            </w:r>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r w:rsidRPr="00C96047">
              <w:rPr>
                <w:color w:val="000000"/>
              </w:rPr>
              <w:t>Domains</w:t>
            </w:r>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r w:rsidRPr="00C96047">
              <w:rPr>
                <w:color w:val="000000"/>
              </w:rPr>
              <w:t>Facets</w:t>
            </w:r>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r w:rsidRPr="00C96047">
              <w:rPr>
                <w:color w:val="000000"/>
              </w:rPr>
              <w:t>Reliability</w:t>
            </w:r>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No. of items</w:t>
            </w:r>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Lee &amp; Ashton,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100 items</w:t>
            </w:r>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r w:rsidRPr="00C96047">
              <w:rPr>
                <w:color w:val="000000"/>
              </w:rPr>
              <w:t>Humility</w:t>
            </w:r>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r w:rsidRPr="00C96047">
              <w:rPr>
                <w:color w:val="000000"/>
              </w:rPr>
              <w:t>Sincerity</w:t>
            </w:r>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7307BC"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r w:rsidRPr="00C96047">
              <w:rPr>
                <w:color w:val="000000"/>
              </w:rPr>
              <w:t>Fairness</w:t>
            </w:r>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behavior (-.44) </w:t>
            </w:r>
          </w:p>
          <w:p w14:paraId="50919321" w14:textId="77777777" w:rsidR="003247B3" w:rsidRPr="00AD587A" w:rsidRDefault="003247B3" w:rsidP="003247B3">
            <w:pPr>
              <w:spacing w:before="0" w:after="0" w:line="240" w:lineRule="auto"/>
              <w:rPr>
                <w:color w:val="000000"/>
                <w:lang w:val="en-GB"/>
              </w:rPr>
            </w:pPr>
            <w:r w:rsidRPr="00AD587A">
              <w:rPr>
                <w:color w:val="000000"/>
                <w:lang w:val="en-GB"/>
              </w:rPr>
              <w:t>(Gaughan, Miller, Lynam,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r w:rsidRPr="00C96047">
              <w:rPr>
                <w:color w:val="000000"/>
              </w:rPr>
              <w:t>Greed Avoidance</w:t>
            </w:r>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r w:rsidRPr="00C96047">
              <w:rPr>
                <w:color w:val="000000"/>
              </w:rPr>
              <w:t>Modesty</w:t>
            </w:r>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r w:rsidRPr="00C96047">
              <w:rPr>
                <w:color w:val="000000"/>
              </w:rPr>
              <w:t>Emotionality</w:t>
            </w:r>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r w:rsidRPr="00C96047">
              <w:rPr>
                <w:color w:val="000000"/>
              </w:rPr>
              <w:t>Fearfulness</w:t>
            </w:r>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r w:rsidRPr="00C96047">
              <w:rPr>
                <w:color w:val="000000"/>
              </w:rPr>
              <w:t>Anxiety</w:t>
            </w:r>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r w:rsidRPr="00C96047">
              <w:rPr>
                <w:color w:val="000000"/>
              </w:rPr>
              <w:t>Dependence</w:t>
            </w:r>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r w:rsidRPr="00C96047">
              <w:rPr>
                <w:color w:val="000000"/>
              </w:rPr>
              <w:t>Sentimentality</w:t>
            </w:r>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Callous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 xml:space="preserve">(Gaughan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7777777" w:rsidR="003247B3" w:rsidRPr="00C96047" w:rsidRDefault="003247B3" w:rsidP="003247B3">
            <w:pPr>
              <w:spacing w:before="0" w:after="0" w:line="240" w:lineRule="auto"/>
              <w:rPr>
                <w:color w:val="000000"/>
              </w:rPr>
            </w:pPr>
            <w:r w:rsidRPr="00C96047">
              <w:rPr>
                <w:color w:val="000000"/>
              </w:rPr>
              <w:t>(McAbee, Oswald, Connelly,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r w:rsidRPr="00C96047">
              <w:rPr>
                <w:color w:val="000000"/>
              </w:rPr>
              <w:t>Extraversion</w:t>
            </w:r>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7307BC"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Social Self-Esteem</w:t>
            </w:r>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Social Boldness</w:t>
            </w:r>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Emision-reduction behavior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Leadership (.36) (McAbe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r w:rsidRPr="00C96047">
              <w:rPr>
                <w:color w:val="000000"/>
              </w:rPr>
              <w:t>Sociability</w:t>
            </w:r>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r w:rsidRPr="00C96047">
              <w:rPr>
                <w:color w:val="000000"/>
              </w:rPr>
              <w:t>Liveliness</w:t>
            </w:r>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responsability (.22), </w:t>
            </w:r>
          </w:p>
          <w:p w14:paraId="6CD8B836" w14:textId="77777777" w:rsidR="003247B3" w:rsidRPr="00C96047" w:rsidRDefault="003247B3" w:rsidP="003247B3">
            <w:pPr>
              <w:spacing w:before="0" w:after="0" w:line="240" w:lineRule="auto"/>
              <w:rPr>
                <w:color w:val="000000"/>
              </w:rPr>
            </w:pPr>
            <w:r w:rsidRPr="00C96047">
              <w:rPr>
                <w:color w:val="000000"/>
              </w:rPr>
              <w:t xml:space="preserve">+ Health </w:t>
            </w:r>
            <w:r w:rsidRPr="00C96047">
              <w:rPr>
                <w:b/>
                <w:bCs/>
                <w:color w:val="000000"/>
              </w:rPr>
              <w:t>(</w:t>
            </w:r>
            <w:r w:rsidRPr="00C96047">
              <w:rPr>
                <w:color w:val="000000"/>
              </w:rPr>
              <w:t>.21</w:t>
            </w:r>
            <w:r w:rsidRPr="00C96047">
              <w:rPr>
                <w:b/>
                <w:bCs/>
                <w:color w:val="000000"/>
              </w:rPr>
              <w:t>)</w:t>
            </w:r>
            <w:r w:rsidRPr="00C96047">
              <w:rPr>
                <w:color w:val="000000"/>
              </w:rPr>
              <w:t xml:space="preserve"> (McAbe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r w:rsidRPr="00C96047">
              <w:rPr>
                <w:color w:val="000000"/>
              </w:rPr>
              <w:t>Agreeableness</w:t>
            </w:r>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r w:rsidRPr="00C96047">
              <w:rPr>
                <w:color w:val="000000"/>
              </w:rPr>
              <w:t>Forgivingness</w:t>
            </w:r>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r w:rsidRPr="00C96047">
              <w:rPr>
                <w:color w:val="000000"/>
              </w:rPr>
              <w:t>Gentleness</w:t>
            </w:r>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r w:rsidRPr="00C96047">
              <w:rPr>
                <w:color w:val="000000"/>
              </w:rPr>
              <w:t>Flexibility</w:t>
            </w:r>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r w:rsidRPr="00C96047">
              <w:rPr>
                <w:color w:val="000000"/>
              </w:rPr>
              <w:t>Patience</w:t>
            </w:r>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r w:rsidRPr="00C96047">
              <w:rPr>
                <w:color w:val="000000"/>
              </w:rPr>
              <w:t>Conscientiousness</w:t>
            </w:r>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r w:rsidRPr="00C96047">
              <w:rPr>
                <w:color w:val="000000"/>
              </w:rPr>
              <w:t>Organization</w:t>
            </w:r>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r w:rsidRPr="00C96047">
              <w:rPr>
                <w:color w:val="000000"/>
              </w:rPr>
              <w:t>Diligence</w:t>
            </w:r>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McAbe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7307BC"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r w:rsidRPr="00C96047">
              <w:rPr>
                <w:color w:val="000000"/>
              </w:rPr>
              <w:t>Perfectionism</w:t>
            </w:r>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Emision-reduction behavior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7307BC"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r w:rsidRPr="00C96047">
              <w:rPr>
                <w:color w:val="000000"/>
              </w:rPr>
              <w:t>Prudence</w:t>
            </w:r>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life-styl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Gaughan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r w:rsidRPr="00C96047">
              <w:rPr>
                <w:color w:val="000000"/>
              </w:rPr>
              <w:t>Openness</w:t>
            </w:r>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7307BC"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r w:rsidRPr="00C96047">
              <w:rPr>
                <w:color w:val="000000"/>
              </w:rPr>
              <w:t>Aesthetic</w:t>
            </w:r>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Emision-reduction behavior (.33) ,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Authoritarism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r w:rsidRPr="00C96047">
              <w:rPr>
                <w:color w:val="000000"/>
              </w:rPr>
              <w:t>Unconventionality</w:t>
            </w:r>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Political Conservatism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Brick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r w:rsidRPr="00C96047">
              <w:rPr>
                <w:color w:val="000000"/>
              </w:rPr>
              <w:t>Creativity</w:t>
            </w:r>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7307BC"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r w:rsidRPr="00C96047">
              <w:rPr>
                <w:color w:val="000000"/>
              </w:rPr>
              <w:t>Inquisitiveness</w:t>
            </w:r>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McCra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240 items</w:t>
            </w:r>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r w:rsidRPr="00C96047">
              <w:rPr>
                <w:color w:val="000000"/>
              </w:rPr>
              <w:t>Neuroticism</w:t>
            </w:r>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7307BC"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r w:rsidRPr="00C96047">
              <w:rPr>
                <w:color w:val="000000"/>
              </w:rPr>
              <w:t>Anxiety</w:t>
            </w:r>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Gaughan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r w:rsidRPr="00C96047">
              <w:rPr>
                <w:color w:val="000000"/>
              </w:rPr>
              <w:t>Angry Hostility</w:t>
            </w:r>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Anti-social behavior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Gaughan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r w:rsidRPr="00C96047">
              <w:rPr>
                <w:color w:val="000000"/>
              </w:rPr>
              <w:t>Depression</w:t>
            </w:r>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 xml:space="preserve">(Noftl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7777777" w:rsidR="003247B3" w:rsidRPr="00AD587A" w:rsidRDefault="003247B3" w:rsidP="003247B3">
            <w:pPr>
              <w:spacing w:before="0" w:after="0" w:line="240" w:lineRule="auto"/>
              <w:rPr>
                <w:color w:val="000000"/>
                <w:lang w:val="en-GB"/>
              </w:rPr>
            </w:pPr>
            <w:r w:rsidRPr="00AD587A">
              <w:rPr>
                <w:color w:val="000000"/>
                <w:lang w:val="en-GB"/>
              </w:rPr>
              <w:t xml:space="preserve">(Bagby, Taylor, Parker;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 xml:space="preserve">(Schimmack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Avoidant attachment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xml:space="preserve">+ Anxious attachment style (.32) ,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Shaver &amp; Brennan, 1992)</w:t>
            </w:r>
          </w:p>
        </w:tc>
      </w:tr>
      <w:tr w:rsidR="003247B3" w:rsidRPr="007307BC"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r w:rsidRPr="00C96047">
              <w:rPr>
                <w:color w:val="000000"/>
              </w:rPr>
              <w:t>Self-Consciousness</w:t>
            </w:r>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Autism-spectrum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 xml:space="preserve">(Wakabayashi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7307BC"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r w:rsidRPr="00C96047">
              <w:rPr>
                <w:color w:val="000000"/>
              </w:rPr>
              <w:t>Impulsiveness</w:t>
            </w:r>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77777777" w:rsidR="003247B3" w:rsidRPr="00AD587A" w:rsidRDefault="003247B3" w:rsidP="003247B3">
            <w:pPr>
              <w:spacing w:before="0" w:after="0" w:line="240" w:lineRule="auto"/>
              <w:rPr>
                <w:color w:val="000000"/>
                <w:lang w:val="en-GB"/>
              </w:rPr>
            </w:pPr>
            <w:r w:rsidRPr="00AD587A">
              <w:rPr>
                <w:color w:val="000000"/>
                <w:lang w:val="en-GB"/>
              </w:rPr>
              <w:t>(Ruiz, Pincus &amp; Dickinson,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r w:rsidRPr="00C96047">
              <w:rPr>
                <w:color w:val="000000"/>
              </w:rPr>
              <w:t>Vulnerability</w:t>
            </w:r>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r w:rsidRPr="00C96047">
              <w:rPr>
                <w:color w:val="000000"/>
              </w:rPr>
              <w:t>Extraversion</w:t>
            </w:r>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r w:rsidRPr="00C96047">
              <w:rPr>
                <w:color w:val="000000"/>
              </w:rPr>
              <w:t>Warmth</w:t>
            </w:r>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Attachment avoidance (-.26) </w:t>
            </w:r>
          </w:p>
          <w:p w14:paraId="2CB8D630" w14:textId="77777777" w:rsidR="003247B3" w:rsidRPr="00C96047" w:rsidRDefault="003247B3" w:rsidP="003247B3">
            <w:pPr>
              <w:spacing w:before="0" w:after="0" w:line="240" w:lineRule="auto"/>
              <w:rPr>
                <w:color w:val="000000"/>
              </w:rPr>
            </w:pPr>
            <w:r w:rsidRPr="00C96047">
              <w:rPr>
                <w:color w:val="000000"/>
              </w:rPr>
              <w:t>(Noftle &amp; Shaver,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7307BC"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r w:rsidRPr="00C96047">
              <w:rPr>
                <w:color w:val="000000"/>
              </w:rPr>
              <w:t>Gregariousness</w:t>
            </w:r>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Autism-spectrum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r w:rsidRPr="004935BC">
              <w:rPr>
                <w:color w:val="000000"/>
                <w:lang w:val="fr-BE"/>
              </w:rPr>
              <w:t>Wakabayashi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r w:rsidRPr="00C96047">
              <w:rPr>
                <w:color w:val="000000"/>
              </w:rPr>
              <w:t>Assertiveness</w:t>
            </w:r>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r w:rsidRPr="00C96047">
              <w:rPr>
                <w:color w:val="000000"/>
              </w:rPr>
              <w:t>Activity</w:t>
            </w:r>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7307BC"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r w:rsidRPr="00C96047">
              <w:rPr>
                <w:color w:val="000000"/>
              </w:rPr>
              <w:t>Excitement Seeking</w:t>
            </w:r>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Gaughan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7307BC"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Positive Emotions</w:t>
            </w:r>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 xml:space="preserve">(Schimmack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r w:rsidRPr="00C96047">
              <w:rPr>
                <w:color w:val="000000"/>
              </w:rPr>
              <w:t>Openness</w:t>
            </w:r>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r w:rsidRPr="00C96047">
              <w:rPr>
                <w:color w:val="000000"/>
              </w:rPr>
              <w:t>Fantasy</w:t>
            </w:r>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r w:rsidRPr="00C96047">
              <w:rPr>
                <w:color w:val="000000"/>
              </w:rPr>
              <w:t>Aesthetics</w:t>
            </w:r>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r w:rsidRPr="00C96047">
              <w:rPr>
                <w:color w:val="000000"/>
              </w:rPr>
              <w:t>Feelings</w:t>
            </w:r>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Alexithymia (-.55) (Bagby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r w:rsidRPr="00C96047">
              <w:rPr>
                <w:color w:val="000000"/>
              </w:rPr>
              <w:t>Actions</w:t>
            </w:r>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r w:rsidRPr="00C96047">
              <w:rPr>
                <w:color w:val="000000"/>
              </w:rPr>
              <w:t>Values</w:t>
            </w:r>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r w:rsidRPr="00C96047">
              <w:rPr>
                <w:color w:val="000000"/>
              </w:rPr>
              <w:t>Noftle &amp; Robins,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r w:rsidRPr="00C96047">
              <w:rPr>
                <w:color w:val="000000"/>
              </w:rPr>
              <w:t>Agreeableness</w:t>
            </w:r>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Attachment avoidance (-.26) </w:t>
            </w:r>
          </w:p>
          <w:p w14:paraId="23A6BF46" w14:textId="77777777" w:rsidR="003247B3" w:rsidRPr="00C96047" w:rsidRDefault="003247B3" w:rsidP="003247B3">
            <w:pPr>
              <w:spacing w:before="0" w:after="0" w:line="240" w:lineRule="auto"/>
              <w:rPr>
                <w:color w:val="000000"/>
              </w:rPr>
            </w:pPr>
            <w:r w:rsidRPr="00C96047">
              <w:rPr>
                <w:color w:val="000000"/>
              </w:rPr>
              <w:t>(Noftle &amp; Shaver,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7307BC"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r w:rsidRPr="00C96047">
              <w:rPr>
                <w:color w:val="000000"/>
              </w:rPr>
              <w:t>Straightforwardness</w:t>
            </w:r>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Interpersonal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 xml:space="preserve">(Gaughan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Gaughan et al, 2009)</w:t>
            </w:r>
          </w:p>
        </w:tc>
      </w:tr>
      <w:tr w:rsidR="003247B3" w:rsidRPr="007307BC"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r w:rsidRPr="00C96047">
              <w:rPr>
                <w:color w:val="000000"/>
              </w:rPr>
              <w:t>Altruism</w:t>
            </w:r>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behavior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 xml:space="preserve">(Gaughan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Antisocial behavior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Gaughan,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r w:rsidRPr="00C96047">
              <w:rPr>
                <w:color w:val="000000"/>
              </w:rPr>
              <w:t>Compliance</w:t>
            </w:r>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r w:rsidRPr="00C96047">
              <w:rPr>
                <w:color w:val="000000"/>
              </w:rPr>
              <w:t>Modesty</w:t>
            </w:r>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7307BC"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Mindedness</w:t>
            </w:r>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Callous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Gaughan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r w:rsidRPr="00C96047">
              <w:rPr>
                <w:color w:val="000000"/>
              </w:rPr>
              <w:t>Conscientiousness</w:t>
            </w:r>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r w:rsidRPr="00C96047">
              <w:rPr>
                <w:color w:val="000000"/>
              </w:rPr>
              <w:t>Competence</w:t>
            </w:r>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r w:rsidRPr="00C96047">
              <w:rPr>
                <w:color w:val="000000"/>
              </w:rPr>
              <w:t>Order</w:t>
            </w:r>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7307BC"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r w:rsidRPr="00C96047">
              <w:rPr>
                <w:color w:val="000000"/>
              </w:rPr>
              <w:t>Dutifulness</w:t>
            </w:r>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Gaughan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r w:rsidRPr="00C96047">
              <w:rPr>
                <w:color w:val="000000"/>
              </w:rPr>
              <w:t>Achievement Striving</w:t>
            </w:r>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Piedmont &amp; Weinstein,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r w:rsidRPr="00C96047">
              <w:rPr>
                <w:color w:val="000000"/>
              </w:rPr>
              <w:t>Self-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 xml:space="preserve">(Noftl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Gaughan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7307BC"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r w:rsidRPr="00C96047">
              <w:rPr>
                <w:color w:val="000000"/>
              </w:rPr>
              <w:t>Deliberation</w:t>
            </w:r>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life-styl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 xml:space="preserve">(Gaughan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tab/>
              <w:t>60 items</w:t>
            </w:r>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r w:rsidRPr="00C96047">
              <w:rPr>
                <w:color w:val="000000"/>
              </w:rPr>
              <w:t>Extraversion</w:t>
            </w:r>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r w:rsidRPr="00C96047">
              <w:rPr>
                <w:color w:val="000000"/>
              </w:rPr>
              <w:t>Sociability</w:t>
            </w:r>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r w:rsidRPr="00C96047">
              <w:rPr>
                <w:color w:val="000000"/>
              </w:rPr>
              <w:t>Assertiveness</w:t>
            </w:r>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Power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r w:rsidRPr="00C96047">
              <w:rPr>
                <w:color w:val="000000"/>
              </w:rPr>
              <w:t>Energy level</w:t>
            </w:r>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connectedness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r w:rsidRPr="00C96047">
              <w:rPr>
                <w:color w:val="000000"/>
              </w:rPr>
              <w:t>Agreeableness</w:t>
            </w:r>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7307BC"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r w:rsidRPr="00C96047">
              <w:rPr>
                <w:color w:val="000000"/>
              </w:rPr>
              <w:t>Compassion</w:t>
            </w:r>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r w:rsidRPr="00C96047">
              <w:rPr>
                <w:color w:val="000000"/>
              </w:rPr>
              <w:t>Respectfulness</w:t>
            </w:r>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Conformity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Universalism (.21), + Likability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r w:rsidRPr="00C96047">
              <w:rPr>
                <w:color w:val="000000"/>
              </w:rPr>
              <w:t>Conscientiousness</w:t>
            </w:r>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r w:rsidRPr="00C96047">
              <w:rPr>
                <w:color w:val="000000"/>
              </w:rPr>
              <w:t>Organization</w:t>
            </w:r>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7307BC"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r w:rsidRPr="00C96047">
              <w:rPr>
                <w:color w:val="000000"/>
              </w:rPr>
              <w:t>Productiveness</w:t>
            </w:r>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r w:rsidRPr="00C96047">
              <w:rPr>
                <w:color w:val="000000"/>
              </w:rPr>
              <w:t>Responsability</w:t>
            </w:r>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Stimulation, </w:t>
            </w:r>
          </w:p>
          <w:p w14:paraId="6B584113" w14:textId="77777777" w:rsidR="003247B3" w:rsidRPr="00C96047" w:rsidRDefault="003247B3" w:rsidP="003247B3">
            <w:pPr>
              <w:spacing w:before="0" w:after="0" w:line="240" w:lineRule="auto"/>
              <w:rPr>
                <w:color w:val="000000"/>
              </w:rPr>
            </w:pPr>
            <w:r w:rsidRPr="00C96047">
              <w:rPr>
                <w:color w:val="000000"/>
              </w:rPr>
              <w:t>+ Autonomy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r w:rsidRPr="00C96047">
              <w:rPr>
                <w:color w:val="000000"/>
              </w:rPr>
              <w:t>Negative Emotionality</w:t>
            </w:r>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r w:rsidRPr="00C96047">
              <w:rPr>
                <w:color w:val="000000"/>
              </w:rPr>
              <w:t>Anxiety</w:t>
            </w:r>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Autonomy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71A06"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r w:rsidRPr="00C96047">
              <w:rPr>
                <w:color w:val="000000"/>
              </w:rPr>
              <w:t>Depression</w:t>
            </w:r>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ac</w:t>
            </w:r>
            <w:r>
              <w:rPr>
                <w:color w:val="000000"/>
                <w:lang w:val="en-GB"/>
              </w:rPr>
              <w:t>c</w:t>
            </w:r>
            <w:r w:rsidRPr="00AD587A">
              <w:rPr>
                <w:color w:val="000000"/>
                <w:lang w:val="en-GB"/>
              </w:rPr>
              <w:t xml:space="preserve">eptanc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lastRenderedPageBreak/>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r w:rsidRPr="00C96047">
              <w:rPr>
                <w:color w:val="000000"/>
              </w:rPr>
              <w:t>Emotional Volatility</w:t>
            </w:r>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resistanc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mindedness</w:t>
            </w:r>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7307BC"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r w:rsidRPr="00C96047">
              <w:rPr>
                <w:color w:val="000000"/>
              </w:rPr>
              <w:t>Intellectual curiosity</w:t>
            </w:r>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r w:rsidRPr="00C96047">
              <w:rPr>
                <w:color w:val="000000"/>
              </w:rPr>
              <w:t>Aesthetic Sensitivity</w:t>
            </w:r>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r w:rsidRPr="00C96047">
              <w:rPr>
                <w:color w:val="000000"/>
              </w:rPr>
              <w:t>Creative Imagination</w:t>
            </w:r>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120 items</w:t>
            </w:r>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r w:rsidRPr="00C96047">
              <w:rPr>
                <w:color w:val="000000"/>
              </w:rPr>
              <w:t>Neuroticism</w:t>
            </w:r>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r w:rsidRPr="00C96047">
              <w:rPr>
                <w:color w:val="000000"/>
              </w:rPr>
              <w:t>Anxiety</w:t>
            </w:r>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r w:rsidRPr="00C96047">
              <w:rPr>
                <w:color w:val="000000"/>
              </w:rPr>
              <w:t>Anger</w:t>
            </w:r>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r w:rsidRPr="00C96047">
              <w:rPr>
                <w:color w:val="000000"/>
              </w:rPr>
              <w:t>Depression</w:t>
            </w:r>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r w:rsidRPr="00C96047">
              <w:rPr>
                <w:color w:val="000000"/>
              </w:rPr>
              <w:t>Self-Consciousness</w:t>
            </w:r>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r w:rsidRPr="00C96047">
              <w:rPr>
                <w:color w:val="000000"/>
              </w:rPr>
              <w:t>Inmoderation</w:t>
            </w:r>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Hangover symptoms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McAdams &amp; Donnellan,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r w:rsidRPr="00C96047">
              <w:rPr>
                <w:color w:val="000000"/>
              </w:rPr>
              <w:t>Vulnerability</w:t>
            </w:r>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r w:rsidRPr="00C96047">
              <w:rPr>
                <w:color w:val="000000"/>
              </w:rPr>
              <w:t>Extraversion</w:t>
            </w:r>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r w:rsidRPr="00C96047">
              <w:rPr>
                <w:color w:val="000000"/>
              </w:rPr>
              <w:t>Friendliness</w:t>
            </w:r>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r w:rsidRPr="00C96047">
              <w:rPr>
                <w:color w:val="000000"/>
              </w:rPr>
              <w:t>Gregariousness</w:t>
            </w:r>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r w:rsidRPr="00C96047">
              <w:rPr>
                <w:color w:val="000000"/>
              </w:rPr>
              <w:t>Assertiveness</w:t>
            </w:r>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r w:rsidRPr="00C96047">
              <w:rPr>
                <w:color w:val="000000"/>
              </w:rPr>
              <w:t>Activity Level</w:t>
            </w:r>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51400D"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r w:rsidRPr="00C96047">
              <w:rPr>
                <w:color w:val="000000"/>
              </w:rPr>
              <w:t>Excitement Seeking</w:t>
            </w:r>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51400D"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r w:rsidRPr="00C96047">
              <w:rPr>
                <w:color w:val="000000"/>
              </w:rPr>
              <w:t>Cheerfulness</w:t>
            </w:r>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Siddiqui,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r w:rsidRPr="00C96047">
              <w:rPr>
                <w:color w:val="000000"/>
              </w:rPr>
              <w:t>Openness to Experience</w:t>
            </w:r>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r w:rsidRPr="00C96047">
              <w:rPr>
                <w:color w:val="000000"/>
              </w:rPr>
              <w:t>Imagination</w:t>
            </w:r>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r>
              <w:rPr>
                <w:color w:val="000000"/>
              </w:rPr>
              <w:t>Aesthetics</w:t>
            </w:r>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r w:rsidRPr="00C96047">
              <w:rPr>
                <w:color w:val="000000"/>
              </w:rPr>
              <w:t>Emotionality</w:t>
            </w:r>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r w:rsidRPr="00C96047">
              <w:rPr>
                <w:color w:val="000000"/>
              </w:rPr>
              <w:t>Adventurousness</w:t>
            </w:r>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r w:rsidRPr="00C96047">
              <w:rPr>
                <w:color w:val="000000"/>
              </w:rPr>
              <w:t>Intellect</w:t>
            </w:r>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51400D"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r w:rsidRPr="00C96047">
              <w:rPr>
                <w:color w:val="000000"/>
              </w:rPr>
              <w:t>Liberalism</w:t>
            </w:r>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Trendy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Siddiqui,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r w:rsidRPr="00C96047">
              <w:rPr>
                <w:color w:val="000000"/>
              </w:rPr>
              <w:t>Agreeableness</w:t>
            </w:r>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462C27"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r w:rsidRPr="00C96047">
              <w:rPr>
                <w:color w:val="000000"/>
              </w:rPr>
              <w:t>Morality</w:t>
            </w:r>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r w:rsidRPr="00C96047">
              <w:rPr>
                <w:color w:val="000000"/>
              </w:rPr>
              <w:t>Altruism</w:t>
            </w:r>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r w:rsidRPr="00C96047">
              <w:rPr>
                <w:color w:val="000000"/>
              </w:rPr>
              <w:t>Cooperation</w:t>
            </w:r>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r w:rsidRPr="00C96047">
              <w:rPr>
                <w:color w:val="000000"/>
              </w:rPr>
              <w:t>Modesty</w:t>
            </w:r>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r w:rsidRPr="00C96047">
              <w:rPr>
                <w:color w:val="000000"/>
              </w:rPr>
              <w:t>Sympathy</w:t>
            </w:r>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r w:rsidRPr="00C96047">
              <w:rPr>
                <w:color w:val="000000"/>
              </w:rPr>
              <w:t>Conscientiousness</w:t>
            </w:r>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r w:rsidRPr="00C96047">
              <w:rPr>
                <w:color w:val="000000"/>
              </w:rPr>
              <w:t>Self-Efficacy</w:t>
            </w:r>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r w:rsidRPr="00C96047">
              <w:rPr>
                <w:color w:val="000000"/>
              </w:rPr>
              <w:t>Orderliness</w:t>
            </w:r>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r w:rsidRPr="00C96047">
              <w:rPr>
                <w:color w:val="000000"/>
              </w:rPr>
              <w:t>Dutifulness</w:t>
            </w:r>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51400D"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r w:rsidRPr="00C96047">
              <w:rPr>
                <w:color w:val="000000"/>
              </w:rPr>
              <w:t>Achievement-striving</w:t>
            </w:r>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77777777" w:rsidR="003247B3" w:rsidRPr="00AD587A" w:rsidRDefault="003247B3" w:rsidP="003247B3">
            <w:pPr>
              <w:spacing w:before="0" w:after="0" w:line="240" w:lineRule="auto"/>
              <w:rPr>
                <w:color w:val="000000"/>
                <w:lang w:val="en-GB"/>
              </w:rPr>
            </w:pPr>
            <w:r w:rsidRPr="00AD587A">
              <w:rPr>
                <w:color w:val="000000"/>
                <w:lang w:val="en-GB"/>
              </w:rPr>
              <w:t>(Rosander, Bäckström &amp; Sternberg,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51400D"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r w:rsidRPr="00C96047">
              <w:rPr>
                <w:color w:val="000000"/>
              </w:rPr>
              <w:t>Self-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behaviors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r w:rsidRPr="00C96047">
              <w:rPr>
                <w:color w:val="000000"/>
              </w:rPr>
              <w:t>Cautiousness</w:t>
            </w:r>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Quilty,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Mee</w:t>
      </w:r>
      <w:r w:rsidR="001C2053">
        <w:t>h</w:t>
      </w:r>
      <w:r>
        <w:t xml:space="preserve">l,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 xml:space="preserve">(Seeboth &amp; Mõttus, 2018), </w:t>
      </w:r>
      <w:r w:rsidR="00253E95">
        <w:t xml:space="preserve">as 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5F3B025"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w:t>
      </w:r>
      <w:r w:rsidR="00C96047">
        <w:lastRenderedPageBreak/>
        <w:t>2003; Schimmack, Diener, &amp; Oishi, 2002). Schimmack,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Schimmack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2020667D"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Fruyt and Mervield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Premuzic &amp; Furnham, 2003; O’Connor &amp; Paunonen,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Paunonen,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Premuzic &amp; Furnham, 2003; O’Connor &amp; Paunonen, 2007, </w:t>
      </w:r>
      <w:r>
        <w:rPr>
          <w:i/>
        </w:rPr>
        <w:t>r</w:t>
      </w:r>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Paunonen and Ashton (2001) found that the </w:t>
      </w:r>
      <w:r w:rsidR="002D40B3">
        <w:t>o</w:t>
      </w:r>
      <w:r>
        <w:t>penness facet</w:t>
      </w:r>
      <w:r w:rsidR="00FC5A68">
        <w:t xml:space="preserve"> </w:t>
      </w:r>
      <w:r>
        <w:rPr>
          <w:i/>
        </w:rPr>
        <w:t>Understanding</w:t>
      </w:r>
      <w:r>
        <w:t xml:space="preserve"> correlates with </w:t>
      </w:r>
      <w:r>
        <w:lastRenderedPageBreak/>
        <w:t xml:space="preserve">academic achievement </w:t>
      </w:r>
      <w:r w:rsidR="00F568DE">
        <w:t>in</w:t>
      </w:r>
      <w:r>
        <w:t xml:space="preserve"> </w:t>
      </w:r>
      <w:r>
        <w:rPr>
          <w:i/>
        </w:rPr>
        <w:t>r</w:t>
      </w:r>
      <w:r>
        <w:t xml:space="preserve"> = .23. Noftl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Schwaba, Robins, Grijalva, &amp; Bleidorm,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2C69EE56"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Premuzic &amp; Furnham, 2003; Judge, Martocchio, &amp; Thoresen, 1997; Salgado, 2002</w:t>
      </w:r>
      <w:r>
        <w:t>;</w:t>
      </w:r>
      <w:r w:rsidRPr="00112F15">
        <w:t xml:space="preserve"> </w:t>
      </w:r>
      <w:r>
        <w:t>Ones, Viswesvaran,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r w:rsidRPr="00112F15">
        <w:t>Wegge &amp; Kleinbeck, 1993</w:t>
      </w:r>
      <w:r>
        <w:t xml:space="preserve">). </w:t>
      </w:r>
      <w:r w:rsidR="00CE0A7D">
        <w:t xml:space="preserve">The relation </w:t>
      </w:r>
      <w:r w:rsidR="0075781F">
        <w:t>of abseentism</w:t>
      </w:r>
      <w:r w:rsidR="00CE0A7D">
        <w:t xml:space="preserve"> with the other four domains has been </w:t>
      </w:r>
      <w:r w:rsidR="0053132A">
        <w:t>vaguer</w:t>
      </w:r>
      <w:r w:rsidR="00CE0A7D">
        <w:t>. Chamorro-Premuzic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Medhurst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 Martocchio, and Thoresen (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2EFEDE16" w:rsidR="002265FA" w:rsidRDefault="002265FA" w:rsidP="00FC3B1C">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lastRenderedPageBreak/>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MacCann,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MacCann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 xml:space="preserve">amples. Both </w:t>
      </w:r>
      <w:r w:rsidRPr="00FC3B1C">
        <w:rPr>
          <w:b w:val="0"/>
          <w:bCs w:val="0"/>
          <w:i w:val="0"/>
          <w:iCs/>
        </w:rPr>
        <w:lastRenderedPageBreak/>
        <w:t>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57B285EF"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r w:rsidR="00E047FE">
        <w:t xml:space="preserve">MacCann, Duckworth, and Roberts (2009). </w:t>
      </w:r>
      <w:r w:rsidR="00C96047">
        <w:t xml:space="preserve">That study also contains part of the sample used here. However, the current data set </w:t>
      </w:r>
      <w:r w:rsidR="00AE3331">
        <w:t>includes</w:t>
      </w:r>
      <w:r w:rsidR="00C96047">
        <w:t xml:space="preserve"> more participants.</w:t>
      </w:r>
    </w:p>
    <w:p w14:paraId="212FC017" w14:textId="09765C1E"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 xml:space="preserve">item composite defined in Diener, Emmons, Larsen, and Griffin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w:t>
      </w:r>
      <w:r w:rsidR="00485490" w:rsidRPr="00F87D96">
        <w:rPr>
          <w:i w:val="0"/>
          <w:iCs w:val="0"/>
        </w:rPr>
        <w:lastRenderedPageBreak/>
        <w:t xml:space="preserve">indicators </w:t>
      </w:r>
      <w:r w:rsidR="00485490" w:rsidRPr="00F87D96">
        <w:rPr>
          <w:bCs/>
          <w:i w:val="0"/>
          <w:iCs w:val="0"/>
        </w:rPr>
        <w:t>(MacCann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1" w:name="procedure"/>
      <w:bookmarkEnd w:id="21"/>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2" w:name="efa-with-subsample-1"/>
      <w:bookmarkEnd w:id="22"/>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r w:rsidR="00BA45DA" w:rsidRPr="003247B3">
        <w:rPr>
          <w:i w:val="0"/>
          <w:iCs w:val="0"/>
        </w:rPr>
        <w:t xml:space="preserve">Velicer’s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Mplus </w:t>
      </w:r>
      <w:r w:rsidR="00721101" w:rsidRPr="003247B3">
        <w:rPr>
          <w:i w:val="0"/>
          <w:iCs w:val="0"/>
        </w:rPr>
        <w:t xml:space="preserve">(Muthen &amp; Muthen, </w:t>
      </w:r>
      <w:r w:rsidR="002418DA" w:rsidRPr="003247B3">
        <w:rPr>
          <w:i w:val="0"/>
          <w:iCs w:val="0"/>
        </w:rPr>
        <w:t>2012</w:t>
      </w:r>
      <w:r w:rsidR="00721101" w:rsidRPr="003247B3">
        <w:rPr>
          <w:i w:val="0"/>
          <w:iCs w:val="0"/>
        </w:rPr>
        <w:t xml:space="preserve">) </w:t>
      </w:r>
      <w:r w:rsidR="00C96047" w:rsidRPr="003247B3">
        <w:rPr>
          <w:i w:val="0"/>
          <w:iCs w:val="0"/>
        </w:rPr>
        <w:t xml:space="preserve">using geomin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13606604" w:rsidR="00381C95" w:rsidRPr="002279DD" w:rsidRDefault="002D2C41" w:rsidP="00E04764">
      <w:pPr>
        <w:pStyle w:val="Ttulo5"/>
        <w:keepNext w:val="0"/>
        <w:keepLines w:val="0"/>
        <w:widowControl w:val="0"/>
        <w:spacing w:before="0" w:after="0"/>
        <w:rPr>
          <w:i w:val="0"/>
          <w:iCs w:val="0"/>
        </w:rPr>
      </w:pPr>
      <w:bookmarkStart w:id="23" w:name="cfa-and-esem-with-subsample-1"/>
      <w:bookmarkEnd w:id="23"/>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t>
      </w:r>
      <w:r w:rsidR="0066150A" w:rsidRPr="002279DD">
        <w:rPr>
          <w:i w:val="0"/>
          <w:iCs w:val="0"/>
        </w:rPr>
        <w:lastRenderedPageBreak/>
        <w:t xml:space="preserve">was determined based on </w:t>
      </w:r>
      <w:r w:rsidR="00F15F83" w:rsidRPr="002279DD">
        <w:rPr>
          <w:i w:val="0"/>
          <w:iCs w:val="0"/>
        </w:rPr>
        <w:t>the usual goodness-of-fit indicators</w:t>
      </w:r>
      <w:r w:rsidR="00071E57" w:rsidRPr="002279DD">
        <w:rPr>
          <w:i w:val="0"/>
          <w:iCs w:val="0"/>
        </w:rPr>
        <w:t xml:space="preserve">: the Cumulative Fit Index (CFI), for which a score &gt; 0.9 indicates approximate fit; the Root Mean Square of Approximation (RMSEA), for which a value &lt; 0.05 indicates good fit and a value &lt; 0.6 indicates approximate fit; and the Standardized Root Mean Residual (SRMR), for which a value &lt; 0.05 indicates adequate fit. </w:t>
      </w:r>
    </w:p>
    <w:p w14:paraId="779E5E31" w14:textId="3ED79C99"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Asparouhov &amp; Muthén,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 xml:space="preserve">allows to relax the too strict independent clusters model in which CFA is usually performed (Marsh et al., 2010),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geomin oblique rotation and ML estimation. </w:t>
      </w:r>
    </w:p>
    <w:p w14:paraId="3410C19C" w14:textId="3CB2889C"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build.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lastRenderedPageBreak/>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Schimmack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abseentism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abseentism. Overall, t</w:t>
      </w:r>
      <w:r>
        <w:t xml:space="preserve">he facet level will provide a clearer picture to predict academic abseentism from personality than the </w:t>
      </w:r>
      <w:r w:rsidR="00485490">
        <w:t>domain</w:t>
      </w:r>
      <w:r>
        <w:t xml:space="preserve"> level.</w:t>
      </w:r>
    </w:p>
    <w:p w14:paraId="39BB079C" w14:textId="4EE4CC53" w:rsidR="00F556BC" w:rsidRPr="00F556BC" w:rsidRDefault="00F556BC" w:rsidP="00FC3B1C">
      <w:pPr>
        <w:pStyle w:val="Ttulo2"/>
        <w:spacing w:before="0" w:after="0"/>
      </w:pPr>
      <w:r>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squared (df)</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r w:rsidRPr="00297D27">
              <w:t>Eigenvalues</w:t>
            </w:r>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r w:rsidRPr="00297D27">
              <w:t>Agreeableness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r w:rsidRPr="00297D27">
              <w:t>Conscientiousness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r w:rsidRPr="00297D27">
              <w:lastRenderedPageBreak/>
              <w:t>Extraversion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r>
              <w:t>Emotional stability</w:t>
            </w:r>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r w:rsidRPr="00297D27">
              <w:t>Openness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r>
        <w:rPr>
          <w:i/>
        </w:rPr>
        <w:t>Wish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w:t>
      </w:r>
      <w:r w:rsidR="00E26566">
        <w:lastRenderedPageBreak/>
        <w:t>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r>
        <w:rPr>
          <w:i/>
        </w:rPr>
        <w:t>Wish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76CE622A"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1865A489"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96691" w:rsidRPr="002279DD">
        <w:rPr>
          <w:b w:val="0"/>
          <w:bCs w:val="0"/>
        </w:rPr>
        <w:t>,</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w:t>
      </w:r>
      <w:r w:rsidR="00BE4F32" w:rsidRPr="002279DD">
        <w:rPr>
          <w:b w:val="0"/>
          <w:bCs w:val="0"/>
        </w:rPr>
        <w:lastRenderedPageBreak/>
        <w:t xml:space="preserve">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DE1206"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r w:rsidRPr="00807E1F">
              <w:rPr>
                <w:color w:val="000000"/>
              </w:rPr>
              <w:t>pvalue</w:t>
            </w:r>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std</w:t>
            </w:r>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r>
              <w:rPr>
                <w:color w:val="000000"/>
              </w:rPr>
              <w:t>Agreebleness</w:t>
            </w:r>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r>
              <w:rPr>
                <w:color w:val="000000"/>
              </w:rPr>
              <w:t>A</w:t>
            </w:r>
            <w:r w:rsidR="00624FA1" w:rsidRPr="00807E1F">
              <w:rPr>
                <w:color w:val="000000"/>
              </w:rPr>
              <w:t>ppreciation</w:t>
            </w:r>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r w:rsidRPr="00072410">
              <w:rPr>
                <w:color w:val="000000"/>
              </w:rPr>
              <w:t>Integrity</w:t>
            </w:r>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r w:rsidRPr="00072410">
              <w:rPr>
                <w:color w:val="000000"/>
              </w:rPr>
              <w:t>Low competitiveness</w:t>
            </w:r>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r w:rsidRPr="00072410">
              <w:rPr>
                <w:color w:val="000000"/>
              </w:rPr>
              <w:t>Good Fatih</w:t>
            </w:r>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r w:rsidRPr="00072410">
              <w:rPr>
                <w:color w:val="000000"/>
              </w:rPr>
              <w:t>Genuineness</w:t>
            </w:r>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r>
              <w:rPr>
                <w:color w:val="000000"/>
              </w:rPr>
              <w:t>A</w:t>
            </w:r>
            <w:r w:rsidRPr="00807E1F">
              <w:rPr>
                <w:color w:val="000000"/>
              </w:rPr>
              <w:t>ltruism</w:t>
            </w:r>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r>
              <w:rPr>
                <w:color w:val="000000"/>
              </w:rPr>
              <w:t>Conscientiousness</w:t>
            </w:r>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r w:rsidRPr="00072410">
              <w:rPr>
                <w:color w:val="000000"/>
              </w:rPr>
              <w:t>Dominance</w:t>
            </w:r>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r w:rsidRPr="00072410">
              <w:rPr>
                <w:color w:val="000000"/>
              </w:rPr>
              <w:t>Persistence</w:t>
            </w:r>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r w:rsidRPr="00072410">
              <w:rPr>
                <w:color w:val="000000"/>
              </w:rPr>
              <w:t>Self-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r>
              <w:rPr>
                <w:color w:val="000000"/>
              </w:rPr>
              <w:t>T</w:t>
            </w:r>
            <w:r w:rsidRPr="00807E1F">
              <w:rPr>
                <w:color w:val="000000"/>
              </w:rPr>
              <w:t>ask planning</w:t>
            </w:r>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r>
              <w:rPr>
                <w:color w:val="000000"/>
              </w:rPr>
              <w:t>G</w:t>
            </w:r>
            <w:r w:rsidRPr="00807E1F">
              <w:rPr>
                <w:color w:val="000000"/>
              </w:rPr>
              <w:t>oal</w:t>
            </w:r>
            <w:r>
              <w:rPr>
                <w:color w:val="000000"/>
              </w:rPr>
              <w:t xml:space="preserve"> </w:t>
            </w:r>
            <w:r w:rsidRPr="00807E1F">
              <w:rPr>
                <w:color w:val="000000"/>
              </w:rPr>
              <w:t>orientation</w:t>
            </w:r>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r w:rsidRPr="00072410">
              <w:rPr>
                <w:color w:val="000000"/>
              </w:rPr>
              <w:t>Carefulness</w:t>
            </w:r>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r w:rsidRPr="00072410">
              <w:rPr>
                <w:color w:val="000000"/>
              </w:rPr>
              <w:t>Orderliness</w:t>
            </w:r>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r w:rsidRPr="00072410">
              <w:rPr>
                <w:color w:val="000000"/>
              </w:rPr>
              <w:t>Productivity</w:t>
            </w:r>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r>
              <w:rPr>
                <w:color w:val="000000"/>
              </w:rPr>
              <w:t>Extraversion</w:t>
            </w:r>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r w:rsidRPr="00072410">
              <w:rPr>
                <w:color w:val="000000"/>
              </w:rPr>
              <w:t>Sociability</w:t>
            </w:r>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r w:rsidRPr="00072410">
              <w:rPr>
                <w:color w:val="000000"/>
              </w:rPr>
              <w:t>Wish for affiliation</w:t>
            </w:r>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Positive attitude</w:t>
            </w:r>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r w:rsidRPr="00072410">
              <w:rPr>
                <w:color w:val="000000"/>
              </w:rPr>
              <w:t>Forcefulness</w:t>
            </w:r>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r w:rsidRPr="00072410">
              <w:rPr>
                <w:color w:val="000000"/>
              </w:rPr>
              <w:t>Communicativeness</w:t>
            </w:r>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r w:rsidRPr="00072410">
              <w:rPr>
                <w:color w:val="000000"/>
              </w:rPr>
              <w:t>Conviviality</w:t>
            </w:r>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r>
              <w:rPr>
                <w:color w:val="000000"/>
              </w:rPr>
              <w:t>Emotional Stability</w:t>
            </w:r>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r w:rsidRPr="00072410">
              <w:rPr>
                <w:color w:val="000000"/>
              </w:rPr>
              <w:t>Equanimity</w:t>
            </w:r>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r w:rsidRPr="00072410">
              <w:rPr>
                <w:color w:val="000000"/>
              </w:rPr>
              <w:t>Carefreeness</w:t>
            </w:r>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r w:rsidRPr="00072410">
              <w:rPr>
                <w:color w:val="000000"/>
              </w:rPr>
              <w:t>Confidence</w:t>
            </w:r>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r w:rsidRPr="00072410">
              <w:rPr>
                <w:color w:val="000000"/>
              </w:rPr>
              <w:t>Emotional robustness</w:t>
            </w:r>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r w:rsidRPr="00072410">
              <w:rPr>
                <w:color w:val="000000"/>
              </w:rPr>
              <w:t>Self-attention</w:t>
            </w:r>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r>
              <w:rPr>
                <w:color w:val="000000"/>
              </w:rPr>
              <w:t>Openness</w:t>
            </w:r>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r w:rsidRPr="00072410">
              <w:rPr>
                <w:color w:val="000000"/>
              </w:rPr>
              <w:t>Creativity</w:t>
            </w:r>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r w:rsidRPr="00297D27">
              <w:rPr>
                <w:color w:val="000000"/>
              </w:rPr>
              <w:t>Wish for variety</w:t>
            </w:r>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mindedness</w:t>
            </w:r>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r w:rsidRPr="00072410">
              <w:rPr>
                <w:color w:val="000000"/>
              </w:rPr>
              <w:t>Interest in reading</w:t>
            </w:r>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r w:rsidRPr="00072410">
              <w:rPr>
                <w:color w:val="000000"/>
              </w:rPr>
              <w:t>Artistic interests</w:t>
            </w:r>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r w:rsidRPr="00072410">
              <w:rPr>
                <w:color w:val="000000"/>
              </w:rPr>
              <w:t>Wish to analyze</w:t>
            </w:r>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r w:rsidRPr="00072410">
              <w:rPr>
                <w:color w:val="000000"/>
              </w:rPr>
              <w:t>Willingness to learn</w:t>
            </w:r>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r>
              <w:rPr>
                <w:color w:val="000000"/>
              </w:rPr>
              <w:t>I</w:t>
            </w:r>
            <w:r w:rsidRPr="00807E1F">
              <w:rPr>
                <w:color w:val="000000"/>
              </w:rPr>
              <w:t>ntellect</w:t>
            </w:r>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24" w:name="criterion-validity-evidence-1"/>
      <w:bookmarkEnd w:id="24"/>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w:t>
      </w:r>
      <w:r w:rsidR="00241EE9" w:rsidRPr="00613F5A">
        <w:rPr>
          <w:b w:val="0"/>
          <w:bCs w:val="0"/>
        </w:rPr>
        <w:lastRenderedPageBreak/>
        <w:t xml:space="preserve">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abseentism,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with abseentism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abseentism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25" w:name="results-of-mi"/>
      <w:bookmarkEnd w:id="25"/>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r>
              <w:rPr>
                <w:color w:val="000000"/>
              </w:rPr>
              <w:t>Satisfaction with life</w:t>
            </w:r>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r w:rsidRPr="00297D27">
              <w:rPr>
                <w:color w:val="000000"/>
              </w:rPr>
              <w:t>Absences</w:t>
            </w:r>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r w:rsidRPr="00297D27">
              <w:rPr>
                <w:color w:val="000000"/>
              </w:rPr>
              <w:t>std</w:t>
            </w:r>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DE1206"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r w:rsidRPr="00297D27">
              <w:rPr>
                <w:color w:val="000000"/>
              </w:rPr>
              <w:t>std</w:t>
            </w:r>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DE1206"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r w:rsidRPr="00297D27">
              <w:rPr>
                <w:color w:val="000000"/>
              </w:rPr>
              <w:t>std</w:t>
            </w:r>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DE1206"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r w:rsidRPr="00297D27">
              <w:rPr>
                <w:color w:val="000000"/>
              </w:rPr>
              <w:t>Appreciation</w:t>
            </w:r>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r>
              <w:rPr>
                <w:color w:val="000000"/>
              </w:rPr>
              <w:t>Integrity</w:t>
            </w:r>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r>
              <w:rPr>
                <w:color w:val="000000"/>
              </w:rPr>
              <w:t>Low competitiveness</w:t>
            </w:r>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r>
              <w:rPr>
                <w:color w:val="000000"/>
              </w:rPr>
              <w:t>Good faith</w:t>
            </w:r>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r>
              <w:rPr>
                <w:color w:val="000000"/>
              </w:rPr>
              <w:t>Genuineness</w:t>
            </w:r>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r w:rsidRPr="00297D27">
              <w:rPr>
                <w:color w:val="000000"/>
              </w:rPr>
              <w:t>Altruism</w:t>
            </w:r>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r w:rsidRPr="00297D27">
              <w:rPr>
                <w:color w:val="000000"/>
              </w:rPr>
              <w:t>A</w:t>
            </w:r>
            <w:r>
              <w:rPr>
                <w:color w:val="000000"/>
              </w:rPr>
              <w:t>greeableness</w:t>
            </w:r>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r w:rsidRPr="00297D27">
              <w:rPr>
                <w:color w:val="000000"/>
              </w:rPr>
              <w:t>Dominance</w:t>
            </w:r>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r>
              <w:rPr>
                <w:color w:val="000000"/>
              </w:rPr>
              <w:t>P</w:t>
            </w:r>
            <w:r w:rsidR="00297D27" w:rsidRPr="00297D27">
              <w:rPr>
                <w:color w:val="000000"/>
              </w:rPr>
              <w:t>ersistence</w:t>
            </w:r>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r>
              <w:rPr>
                <w:color w:val="000000"/>
              </w:rPr>
              <w:t>Self-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r w:rsidRPr="00297D27">
              <w:rPr>
                <w:color w:val="000000"/>
              </w:rPr>
              <w:t>Task planning</w:t>
            </w:r>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r w:rsidRPr="00297D27">
              <w:rPr>
                <w:color w:val="000000"/>
              </w:rPr>
              <w:t>Goal-orientation</w:t>
            </w:r>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r w:rsidRPr="00297D27">
              <w:rPr>
                <w:color w:val="000000"/>
              </w:rPr>
              <w:t>Carefulness</w:t>
            </w:r>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r>
              <w:rPr>
                <w:color w:val="000000"/>
              </w:rPr>
              <w:t>Orderliness</w:t>
            </w:r>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r w:rsidRPr="00297D27">
              <w:rPr>
                <w:color w:val="000000"/>
              </w:rPr>
              <w:t>Wish to work</w:t>
            </w:r>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r w:rsidRPr="00297D27">
              <w:rPr>
                <w:color w:val="000000"/>
              </w:rPr>
              <w:t>Productivity</w:t>
            </w:r>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r w:rsidRPr="00297D27">
              <w:rPr>
                <w:color w:val="000000"/>
              </w:rPr>
              <w:t>C</w:t>
            </w:r>
            <w:r>
              <w:rPr>
                <w:color w:val="000000"/>
              </w:rPr>
              <w:t>onscientiousness</w:t>
            </w:r>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r>
              <w:rPr>
                <w:color w:val="000000"/>
              </w:rPr>
              <w:t>Sociability</w:t>
            </w:r>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r>
              <w:rPr>
                <w:color w:val="000000"/>
              </w:rPr>
              <w:t>Wish for affiliation</w:t>
            </w:r>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Positive attitude</w:t>
            </w:r>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r>
              <w:rPr>
                <w:color w:val="000000"/>
              </w:rPr>
              <w:t>Forcefulness</w:t>
            </w:r>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r w:rsidRPr="00297D27">
              <w:rPr>
                <w:color w:val="000000"/>
              </w:rPr>
              <w:t>Communicativeness</w:t>
            </w:r>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r>
              <w:rPr>
                <w:color w:val="000000"/>
              </w:rPr>
              <w:t>Conviviality</w:t>
            </w:r>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r w:rsidRPr="00297D27">
              <w:rPr>
                <w:color w:val="000000"/>
              </w:rPr>
              <w:t>Energy</w:t>
            </w:r>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r w:rsidRPr="00297D27">
              <w:rPr>
                <w:color w:val="000000"/>
              </w:rPr>
              <w:t>E</w:t>
            </w:r>
            <w:r>
              <w:rPr>
                <w:color w:val="000000"/>
              </w:rPr>
              <w:t>xtraversion</w:t>
            </w:r>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r w:rsidRPr="00297D27">
              <w:rPr>
                <w:color w:val="000000"/>
              </w:rPr>
              <w:t>Equanimity</w:t>
            </w:r>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r>
              <w:rPr>
                <w:color w:val="000000"/>
              </w:rPr>
              <w:t>Carefreeness</w:t>
            </w:r>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r>
              <w:rPr>
                <w:color w:val="000000"/>
              </w:rPr>
              <w:t>Confidence</w:t>
            </w:r>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r>
              <w:rPr>
                <w:color w:val="000000"/>
              </w:rPr>
              <w:t>Emotional robustness</w:t>
            </w:r>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r w:rsidRPr="00297D27">
              <w:rPr>
                <w:color w:val="000000"/>
              </w:rPr>
              <w:t>Self-attention</w:t>
            </w:r>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r>
              <w:rPr>
                <w:color w:val="000000"/>
              </w:rPr>
              <w:t>Emotional stability</w:t>
            </w:r>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r w:rsidRPr="00297D27">
              <w:rPr>
                <w:color w:val="000000"/>
              </w:rPr>
              <w:t>Creativity</w:t>
            </w:r>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r w:rsidRPr="00297D27">
              <w:rPr>
                <w:color w:val="000000"/>
              </w:rPr>
              <w:t>Wish for variety</w:t>
            </w:r>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mindedness</w:t>
            </w:r>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r w:rsidRPr="00297D27">
              <w:rPr>
                <w:color w:val="000000"/>
              </w:rPr>
              <w:t>Interest in reading</w:t>
            </w:r>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r>
              <w:rPr>
                <w:color w:val="000000"/>
              </w:rPr>
              <w:t>Artistic Interests</w:t>
            </w:r>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r w:rsidRPr="00297D27">
              <w:rPr>
                <w:color w:val="000000"/>
              </w:rPr>
              <w:t>Wish to analyze</w:t>
            </w:r>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r w:rsidRPr="00297D27">
              <w:rPr>
                <w:color w:val="000000"/>
              </w:rPr>
              <w:t>Willingness to learn</w:t>
            </w:r>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r w:rsidRPr="00297D27">
              <w:rPr>
                <w:color w:val="000000"/>
              </w:rPr>
              <w:t>Intellect</w:t>
            </w:r>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r w:rsidRPr="00297D27">
              <w:rPr>
                <w:color w:val="000000"/>
              </w:rPr>
              <w:t>O</w:t>
            </w:r>
            <w:r>
              <w:rPr>
                <w:color w:val="000000"/>
              </w:rPr>
              <w:t>penness</w:t>
            </w:r>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back-translated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r>
        <w:t xml:space="preserve">Similarly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6" w:name="criterion-validity-evidence"/>
      <w:bookmarkEnd w:id="26"/>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w:t>
      </w:r>
      <w:r w:rsidR="00BC334A">
        <w:lastRenderedPageBreak/>
        <w:t>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w:t>
      </w:r>
      <w:r w:rsidR="00F403B5">
        <w:lastRenderedPageBreak/>
        <w:t>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7" w:name="discussion"/>
      <w:bookmarkEnd w:id="27"/>
      <w:r>
        <w:t>Discussion</w:t>
      </w:r>
    </w:p>
    <w:p w14:paraId="18E169B3" w14:textId="1568BB36"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w:t>
      </w:r>
      <w:r w:rsidR="00320163">
        <w:lastRenderedPageBreak/>
        <w:t>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7937E844"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rsidP="00FC3B1C">
      <w:pPr>
        <w:pStyle w:val="Textoindependiente"/>
        <w:spacing w:before="0" w:after="0"/>
      </w:pPr>
      <w:r>
        <w:lastRenderedPageBreak/>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6DE2C375"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 xml:space="preserve">xtraversion were, as expected, the domains which showed the strongest links to SWL. The other </w:t>
      </w:r>
      <w:r w:rsidR="00DA11BD">
        <w:lastRenderedPageBreak/>
        <w:t>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2F714C3A"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 Walt</w:t>
      </w:r>
      <w:r w:rsidR="00AE2CBC">
        <w:t>on</w:t>
      </w:r>
      <w:r w:rsidR="009565AC">
        <w:t xml:space="preserve"> and Viechtbauer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w:t>
      </w:r>
      <w:r w:rsidR="00035AA8">
        <w:lastRenderedPageBreak/>
        <w:t xml:space="preserve">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C2776A3" w:rsidR="00056347" w:rsidRDefault="00BA4C93" w:rsidP="00FC3B1C">
      <w:pPr>
        <w:pStyle w:val="Textoindependiente"/>
        <w:spacing w:before="0" w:after="0"/>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EF74426" w:rsidR="00CD3468" w:rsidRDefault="00056347" w:rsidP="00FC3B1C">
      <w:pPr>
        <w:pStyle w:val="Textoindependiente"/>
        <w:spacing w:before="0" w:after="0"/>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8" w:name="references"/>
      <w:bookmarkEnd w:id="28"/>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lastRenderedPageBreak/>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Odbert,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1), i–171. doi:</w:t>
      </w:r>
      <w:hyperlink r:id="rId9">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Asparouhov, T., &amp; Muthén,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10">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Bagby, R. M., &amp; Widiger, T. A. (2018). </w:t>
      </w:r>
      <w:r w:rsidRPr="00462C27">
        <w:rPr>
          <w:color w:val="000000" w:themeColor="text1"/>
        </w:rPr>
        <w:t xml:space="preserve">Five factor model personality disorder scales: An introduction to a special section on assessment of maladaptive variants of the five factor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1">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agby,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2">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eauducel,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3">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orgatta,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4">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5">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6">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Premuzic,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7">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8">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hen, F. F., Hayes, A., Carver, C. S., Laurenceau,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9">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13(6), 653-665. doi: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osta Jr., P. T., &amp; Widiger,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20">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McCra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1">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Meehl,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Fruyt, F., &amp; Mervield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2">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Quilty,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3">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ith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4">
        <w:r w:rsidRPr="00462C27">
          <w:rPr>
            <w:rStyle w:val="Hipervnculo"/>
            <w:color w:val="000000" w:themeColor="text1"/>
          </w:rPr>
          <w:t>10.1207/s15327752jpa4901</w:t>
        </w:r>
      </w:hyperlink>
    </w:p>
    <w:p w14:paraId="44ECF900" w14:textId="0A76D8BC"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5">
        <w:r w:rsidRPr="00462C27">
          <w:rPr>
            <w:rStyle w:val="Hipervnculo"/>
            <w:color w:val="000000" w:themeColor="text1"/>
          </w:rPr>
          <w:t>10.1146/annurev.psych.54.101601.145056</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igman,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6">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7">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Furnham, A., &amp; Medhurst, S. (1995). Personality correlates of academic seminar behaviour: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8">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ughan, E. T., Miller, J. D., &amp; Lynam,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9">
        <w:r w:rsidRPr="00462C27">
          <w:rPr>
            <w:rStyle w:val="Hipervnculo"/>
            <w:color w:val="000000" w:themeColor="text1"/>
          </w:rPr>
          <w:t>10.1521/pedi.2012.26.4.513</w:t>
        </w:r>
      </w:hyperlink>
    </w:p>
    <w:p w14:paraId="036CFC20" w14:textId="53C765A7"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Gaughan, E. T., Miller, J. D., Pryor, L. R., &amp; Lynam,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30">
        <w:r w:rsidRPr="00462C27">
          <w:rPr>
            <w:rStyle w:val="Hipervnculo"/>
            <w:color w:val="000000" w:themeColor="text1"/>
          </w:rPr>
          <w:t>10.1111/j.1467-6494.2009.00571.x</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2006). Doing it all bass-ackwards: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1">
        <w:r w:rsidRPr="00462C27">
          <w:rPr>
            <w:rStyle w:val="Hipervnculo"/>
            <w:color w:val="000000" w:themeColor="text1"/>
          </w:rPr>
          <w:t>10.1016/j.jrp.2005.08.007</w:t>
        </w:r>
      </w:hyperlink>
    </w:p>
    <w:p w14:paraId="36001DC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2">
        <w:r w:rsidRPr="00462C27">
          <w:rPr>
            <w:rStyle w:val="Hipervnculo"/>
            <w:color w:val="000000" w:themeColor="text1"/>
          </w:rPr>
          <w:t>10.1016/j.paid.2007.03.014</w:t>
        </w:r>
      </w:hyperlink>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3">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Bentler,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4">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5">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Martocchio, J. J., &amp; Thoresen, C. J. (1997). Five-Factor Model of Personality and Employee Absens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lastRenderedPageBreak/>
        <w:t xml:space="preserve">Kretzschmar, A., Spengler, M., Schubert, A.-L., Steinmayr, R., &amp; Ziegler, M. (2018). </w:t>
      </w:r>
      <w:r w:rsidRPr="00462C27">
        <w:rPr>
          <w:color w:val="000000" w:themeColor="text1"/>
        </w:rPr>
        <w:t xml:space="preserve">The Relation of Personality and Intelligence—What Can the Brunswik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Markon, K. E., Watson, D., &amp; Skodol,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6">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7">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Desimoni,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8">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ievens, F., Coetsier, P., De Fruyt, F., &amp; De Maeseneer,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9">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40">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1">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cCann,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2">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kon, K. E., Quilty, L. C., Bagby,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3">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Lüdtke, O., Muthén, B., Asparouhov, T., Morin, A. J., Trautwein, U., &amp; Nagengast,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4">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Mcabe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5">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6">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McAdams, K. K., &amp; Donnellan,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7">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Kurtz, J. E., Yamagata, S., &amp; Terracciano,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8">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Zonderman, A. B., Costa, P. T., Bond, M. H., &amp; Paunonen, S. V. (1996). Evaluating replicability of factors in the tevised NEO personality inventory: Confirmatory factor analysis versus procrustes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Noftl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9">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Noftl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50">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1">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2">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Paunonen,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3">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Paunonen,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4">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Poropat,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5">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Poropat,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6">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7">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Kuncel,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Perspectives on Psychological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8">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Viechtbauer,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r w:rsidRPr="004918AC">
        <w:rPr>
          <w:color w:val="000000" w:themeColor="text1"/>
        </w:rPr>
        <w:t xml:space="preserve">Rosander, P., Bäckström,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9">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60">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xml:space="preserve">, eds Zeigler-Hill V., Shackelford TK, </w:t>
      </w:r>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idiger,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1">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2">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Saulsman,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3">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chimmack,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4">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chimmack, U., Furr, R. M., &amp; Funder, D. C. (1999). Personality and Life Satisfaction :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5">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Allik,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6">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eeboth, A., &amp; Mõttus,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7">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r w:rsidRPr="004918AC">
        <w:rPr>
          <w:color w:val="000000" w:themeColor="text1"/>
          <w:lang w:val="fr-BE"/>
        </w:rPr>
        <w:t xml:space="preserve">Siddiqui, K. (2011). Personality influences mobile phone usage. </w:t>
      </w:r>
      <w:r w:rsidRPr="00462C27">
        <w:rPr>
          <w:i/>
          <w:iCs/>
          <w:color w:val="000000" w:themeColor="text1"/>
        </w:rPr>
        <w:t>Interdisciplinary Journal of Contemporary Research In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8">
        <w:r w:rsidRPr="00462C27">
          <w:rPr>
            <w:rStyle w:val="Hipervnculo"/>
            <w:color w:val="000000" w:themeColor="text1"/>
          </w:rPr>
          <w:t>10.1016/j.jrp.2008.10.002</w:t>
        </w:r>
      </w:hyperlink>
    </w:p>
    <w:p w14:paraId="2B863A2C" w14:textId="15AE1807" w:rsidR="00EA382D" w:rsidRPr="00462C27" w:rsidRDefault="00D23D7D"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17). The next Big Five Inventory (BFI-2): Developing and assessing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9">
        <w:r w:rsidR="00C96047" w:rsidRPr="00462C27">
          <w:rPr>
            <w:rStyle w:val="Hipervnculo"/>
            <w:color w:val="000000" w:themeColor="text1"/>
          </w:rPr>
          <w:t>10.1037/pspp0000096</w:t>
        </w:r>
      </w:hyperlink>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r w:rsidRPr="004918AC">
        <w:rPr>
          <w:color w:val="000000" w:themeColor="text1"/>
        </w:rPr>
        <w:t xml:space="preserve">Tupes,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Velicer,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lastRenderedPageBreak/>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70">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Watson, D.,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71">
        <w:r w:rsidRPr="00A866E2">
          <w:rPr>
            <w:rStyle w:val="Hipervnculo"/>
            <w:color w:val="000000" w:themeColor="text1"/>
            <w:lang w:val="de-DE"/>
          </w:rPr>
          <w:t>10.1111/1467-6494.05002</w:t>
        </w:r>
      </w:hyperlink>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Widiger, T. A., &amp; Mullins-Sweatt,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2">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Lipnevich, F. Preckel,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sectPr w:rsidR="00CD3468" w:rsidRPr="00613F5A" w:rsidSect="008E3BA6">
      <w:headerReference w:type="default" r:id="rId73"/>
      <w:footerReference w:type="even" r:id="rId74"/>
      <w:footerReference w:type="default" r:id="rId75"/>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00FA5" w14:textId="77777777" w:rsidR="00DE1206" w:rsidRDefault="00DE1206">
      <w:r>
        <w:separator/>
      </w:r>
    </w:p>
  </w:endnote>
  <w:endnote w:type="continuationSeparator" w:id="0">
    <w:p w14:paraId="7B36F0F8" w14:textId="77777777" w:rsidR="00DE1206" w:rsidRDefault="00DE1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3247B3" w:rsidRDefault="003247B3"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3247B3" w:rsidRDefault="003247B3"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02CB2" w14:textId="77777777" w:rsidR="00DE1206" w:rsidRDefault="00DE1206">
      <w:r>
        <w:separator/>
      </w:r>
    </w:p>
  </w:footnote>
  <w:footnote w:type="continuationSeparator" w:id="0">
    <w:p w14:paraId="6EE58B02" w14:textId="77777777" w:rsidR="00DE1206" w:rsidRDefault="00DE1206">
      <w:r>
        <w:continuationSeparator/>
      </w:r>
    </w:p>
  </w:footnote>
  <w:footnote w:id="1">
    <w:p w14:paraId="420CA1C9" w14:textId="687925A3" w:rsidR="003247B3" w:rsidRPr="00FF5824" w:rsidRDefault="003247B3"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3247B3" w:rsidRDefault="00E0476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7B5E"/>
    <w:rsid w:val="003F1036"/>
    <w:rsid w:val="003F27DB"/>
    <w:rsid w:val="004025DF"/>
    <w:rsid w:val="00404141"/>
    <w:rsid w:val="004139F0"/>
    <w:rsid w:val="004224BC"/>
    <w:rsid w:val="00427EDE"/>
    <w:rsid w:val="00434255"/>
    <w:rsid w:val="00434CF1"/>
    <w:rsid w:val="004422AC"/>
    <w:rsid w:val="00450622"/>
    <w:rsid w:val="0045179F"/>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866E2"/>
    <w:rsid w:val="00A90601"/>
    <w:rsid w:val="00A927C9"/>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206"/>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ps.41.020190.002221" TargetMode="External"/><Relationship Id="rId21" Type="http://schemas.openxmlformats.org/officeDocument/2006/relationships/hyperlink" Target="https://doi.org/10.1207/s15327752jpa6401_2" TargetMode="External"/><Relationship Id="rId42" Type="http://schemas.openxmlformats.org/officeDocument/2006/relationships/hyperlink" Target="https://doi.org/10.1016/j.lindif.2009.03.007" TargetMode="External"/><Relationship Id="rId47" Type="http://schemas.openxmlformats.org/officeDocument/2006/relationships/hyperlink" Target="https://doi.org/10.1016/j.paid.2008.09.028" TargetMode="External"/><Relationship Id="rId63" Type="http://schemas.openxmlformats.org/officeDocument/2006/relationships/hyperlink" Target="https://doi.org/10.1016/j.cpr.2002.09.001" TargetMode="External"/><Relationship Id="rId68" Type="http://schemas.openxmlformats.org/officeDocument/2006/relationships/hyperlink" Target="https://doi.org/10.1016/j.jrp.2008.10.002" TargetMode="External"/><Relationship Id="rId16" Type="http://schemas.openxmlformats.org/officeDocument/2006/relationships/hyperlink" Target="https://doi.org/10.1037/h0047239" TargetMode="External"/><Relationship Id="rId11" Type="http://schemas.openxmlformats.org/officeDocument/2006/relationships/hyperlink" Target="https://doi.org/10.1037/pas0000523" TargetMode="External"/><Relationship Id="rId24" Type="http://schemas.openxmlformats.org/officeDocument/2006/relationships/hyperlink" Target="https://doi.org/10.1207/s15327752jpa4901" TargetMode="External"/><Relationship Id="rId32" Type="http://schemas.openxmlformats.org/officeDocument/2006/relationships/hyperlink" Target="https://doi.org/10.1016/j.paid.2007.03.014" TargetMode="External"/><Relationship Id="rId37" Type="http://schemas.openxmlformats.org/officeDocument/2006/relationships/hyperlink" Target="https://doi.org/10.1177/1073191116659134" TargetMode="External"/><Relationship Id="rId40" Type="http://schemas.openxmlformats.org/officeDocument/2006/relationships/hyperlink" Target="https://doi.org/10.1023/B:JOYO.0000037637.20329.97" TargetMode="External"/><Relationship Id="rId45" Type="http://schemas.openxmlformats.org/officeDocument/2006/relationships/hyperlink" Target="https://doi.org/10.1002/per.1975" TargetMode="External"/><Relationship Id="rId53" Type="http://schemas.openxmlformats.org/officeDocument/2006/relationships/hyperlink" Target="https://doi.org/10.1016/j.paid.2007.03.017" TargetMode="External"/><Relationship Id="rId58" Type="http://schemas.openxmlformats.org/officeDocument/2006/relationships/hyperlink" Target="https://doi.org/10.1111/j.1745-6916.2007.00047.x" TargetMode="External"/><Relationship Id="rId66" Type="http://schemas.openxmlformats.org/officeDocument/2006/relationships/hyperlink" Target="https://doi.org/10.1177/0022022106297299"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16/j.cpr.2008.07.002" TargetMode="External"/><Relationship Id="rId19" Type="http://schemas.openxmlformats.org/officeDocument/2006/relationships/hyperlink" Target="https://doi.org/10.1037/0021-843X.114.4.505" TargetMode="External"/><Relationship Id="rId14" Type="http://schemas.openxmlformats.org/officeDocument/2006/relationships/hyperlink" Target="https://doi.org/10.1007/BF01358190" TargetMode="External"/><Relationship Id="rId22" Type="http://schemas.openxmlformats.org/officeDocument/2006/relationships/hyperlink" Target="https://doi.org/10.1002/(SICI)1099-0984(199612)10:5%3c405::AID-PER255%3e3.0.CO;2-M" TargetMode="External"/><Relationship Id="rId27" Type="http://schemas.openxmlformats.org/officeDocument/2006/relationships/hyperlink" Target="https://doi.org/10.1037/h0057198" TargetMode="External"/><Relationship Id="rId30" Type="http://schemas.openxmlformats.org/officeDocument/2006/relationships/hyperlink" Target="https://doi.org/10.1111/j.1467-6494.2009.00571.x" TargetMode="External"/><Relationship Id="rId35" Type="http://schemas.openxmlformats.org/officeDocument/2006/relationships/hyperlink" Target="https://doi.org/10.1016/j.lindif.2013.10.008" TargetMode="External"/><Relationship Id="rId43" Type="http://schemas.openxmlformats.org/officeDocument/2006/relationships/hyperlink" Target="https://doi.org/10.1177/1073191113486513" TargetMode="External"/><Relationship Id="rId48" Type="http://schemas.openxmlformats.org/officeDocument/2006/relationships/hyperlink" Target="https://doi.org/10.1177/1088868310366253.Internal" TargetMode="External"/><Relationship Id="rId56" Type="http://schemas.openxmlformats.org/officeDocument/2006/relationships/hyperlink" Target="https://doi.org/10.1111/bjep.12019" TargetMode="External"/><Relationship Id="rId64" Type="http://schemas.openxmlformats.org/officeDocument/2006/relationships/hyperlink" Target="https://doi.org/10.1111/1467-6494.05008" TargetMode="External"/><Relationship Id="rId69" Type="http://schemas.openxmlformats.org/officeDocument/2006/relationships/hyperlink" Target="https://doi.org/10.1037/pspp0000096" TargetMode="External"/><Relationship Id="rId77" Type="http://schemas.openxmlformats.org/officeDocument/2006/relationships/theme" Target="theme/theme1.xml"/><Relationship Id="rId8" Type="http://schemas.openxmlformats.org/officeDocument/2006/relationships/hyperlink" Target="https://www.facebook.com/hochschuledoepfer/" TargetMode="External"/><Relationship Id="rId51" Type="http://schemas.openxmlformats.org/officeDocument/2006/relationships/hyperlink" Target="https://doi.org/10.1002/per.487" TargetMode="External"/><Relationship Id="rId72" Type="http://schemas.openxmlformats.org/officeDocument/2006/relationships/hyperlink" Target="https://doi.org/10.1002/per" TargetMode="External"/><Relationship Id="rId3" Type="http://schemas.openxmlformats.org/officeDocument/2006/relationships/styles" Target="styles.xml"/><Relationship Id="rId12" Type="http://schemas.openxmlformats.org/officeDocument/2006/relationships/hyperlink" Target="https://doi.org/10.1016/0022-3999(94)90006-X" TargetMode="External"/><Relationship Id="rId17" Type="http://schemas.openxmlformats.org/officeDocument/2006/relationships/hyperlink" Target="https://doi.org/10.1016/S0092-6566(02)00578-0" TargetMode="External"/><Relationship Id="rId25" Type="http://schemas.openxmlformats.org/officeDocument/2006/relationships/hyperlink" Target="https://doi.org/10.1146/annurev.psych.54.101601.145056" TargetMode="External"/><Relationship Id="rId33" Type="http://schemas.openxmlformats.org/officeDocument/2006/relationships/hyperlink" Target="https://doi.org/10.1007/BF02289447" TargetMode="External"/><Relationship Id="rId38" Type="http://schemas.openxmlformats.org/officeDocument/2006/relationships/hyperlink" Target="https://doi.org/10.1016/j.paid.2011.10.049" TargetMode="External"/><Relationship Id="rId46" Type="http://schemas.openxmlformats.org/officeDocument/2006/relationships/hyperlink" Target="https://doi.org/10.1037/0003-066X.61.3.204" TargetMode="External"/><Relationship Id="rId59" Type="http://schemas.openxmlformats.org/officeDocument/2006/relationships/hyperlink" Target="https://doi.org/10.1016/j.lindif.2011.04.004" TargetMode="External"/><Relationship Id="rId67" Type="http://schemas.openxmlformats.org/officeDocument/2006/relationships/hyperlink" Target="https://doi.org/10.17605/OSF.IO/U65GB" TargetMode="External"/><Relationship Id="rId20" Type="http://schemas.openxmlformats.org/officeDocument/2006/relationships/hyperlink" Target="https://doi.org/10.1037/10140-003" TargetMode="External"/><Relationship Id="rId41" Type="http://schemas.openxmlformats.org/officeDocument/2006/relationships/hyperlink" Target="https://doi.org/10.1016/j.lindif.2003.08.001" TargetMode="External"/><Relationship Id="rId54" Type="http://schemas.openxmlformats.org/officeDocument/2006/relationships/hyperlink" Target="https://doi.org/10.1006/jrpe.2000.2309" TargetMode="External"/><Relationship Id="rId62" Type="http://schemas.openxmlformats.org/officeDocument/2006/relationships/hyperlink" Target="https://doi.org/10.1177/0734282911406661" TargetMode="External"/><Relationship Id="rId70" Type="http://schemas.openxmlformats.org/officeDocument/2006/relationships/hyperlink" Target="https://doi.org/10.1016/j.paid.2006.04.003"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0013916514554695" TargetMode="External"/><Relationship Id="rId23" Type="http://schemas.openxmlformats.org/officeDocument/2006/relationships/hyperlink" Target="https://doi.org/10.1037/0022-3514.93.5.880" TargetMode="External"/><Relationship Id="rId28" Type="http://schemas.openxmlformats.org/officeDocument/2006/relationships/hyperlink" Target="https://doi.org/10.1037/11352-058" TargetMode="External"/><Relationship Id="rId36" Type="http://schemas.openxmlformats.org/officeDocument/2006/relationships/hyperlink" Target="https://doi.org/10.1017/S0033291711002674" TargetMode="External"/><Relationship Id="rId49" Type="http://schemas.openxmlformats.org/officeDocument/2006/relationships/hyperlink" Target="https://doi.org/10.1037/0022-3514.93.1.116" TargetMode="External"/><Relationship Id="rId57" Type="http://schemas.openxmlformats.org/officeDocument/2006/relationships/hyperlink" Target="https://doi.org/10.1111/1467-6494.00142" TargetMode="External"/><Relationship Id="rId10" Type="http://schemas.openxmlformats.org/officeDocument/2006/relationships/hyperlink" Target="https://doi.org/10.1080/10705510903008204" TargetMode="External"/><Relationship Id="rId31" Type="http://schemas.openxmlformats.org/officeDocument/2006/relationships/hyperlink" Target="https://doi.org/10.1016/j.jrp.2005.08.007" TargetMode="External"/><Relationship Id="rId44" Type="http://schemas.openxmlformats.org/officeDocument/2006/relationships/hyperlink" Target="https://doi.org/10.1037/a0019227" TargetMode="External"/><Relationship Id="rId52" Type="http://schemas.openxmlformats.org/officeDocument/2006/relationships/hyperlink" Target="https://doi.org/10.1146/annurev.psych.57.102904.190127" TargetMode="External"/><Relationship Id="rId60" Type="http://schemas.openxmlformats.org/officeDocument/2006/relationships/hyperlink" Target="https://doi.org/10.1207/S15327752JPA8103" TargetMode="External"/><Relationship Id="rId65" Type="http://schemas.openxmlformats.org/officeDocument/2006/relationships/hyperlink" Target="https://doi.org/10.1177/0146167204264292"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37/h0093360" TargetMode="External"/><Relationship Id="rId13" Type="http://schemas.openxmlformats.org/officeDocument/2006/relationships/hyperlink" Target="https://doi.org/10.1207/s15328007sem1201" TargetMode="External"/><Relationship Id="rId18" Type="http://schemas.openxmlformats.org/officeDocument/2006/relationships/hyperlink" Target="https://doi.org/10.1080/10705510701301834" TargetMode="External"/><Relationship Id="rId39" Type="http://schemas.openxmlformats.org/officeDocument/2006/relationships/hyperlink" Target="https://doi.org/10.1046/j.1365-2923.2002.01328.x" TargetMode="External"/><Relationship Id="rId34" Type="http://schemas.openxmlformats.org/officeDocument/2006/relationships/hyperlink" Target="https://doi.org/10.1080/10705519909540118" TargetMode="External"/><Relationship Id="rId50" Type="http://schemas.openxmlformats.org/officeDocument/2006/relationships/hyperlink" Target="https://doi.org/10.1016/j.jrp.2004.11.003" TargetMode="External"/><Relationship Id="rId55" Type="http://schemas.openxmlformats.org/officeDocument/2006/relationships/hyperlink" Target="https://doi.org/10.1037/a0014996"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111/1467-6494.05002" TargetMode="External"/><Relationship Id="rId2" Type="http://schemas.openxmlformats.org/officeDocument/2006/relationships/numbering" Target="numbering.xml"/><Relationship Id="rId29" Type="http://schemas.openxmlformats.org/officeDocument/2006/relationships/hyperlink" Target="https://doi.org/10.1521/pedi.2012.26.4.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1</Pages>
  <Words>12159</Words>
  <Characters>66876</Characters>
  <Application>Microsoft Office Word</Application>
  <DocSecurity>0</DocSecurity>
  <Lines>557</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9</cp:revision>
  <cp:lastPrinted>2020-10-06T12:13:00Z</cp:lastPrinted>
  <dcterms:created xsi:type="dcterms:W3CDTF">2020-10-02T15:35:00Z</dcterms:created>
  <dcterms:modified xsi:type="dcterms:W3CDTF">2020-10-11T13:24:00Z</dcterms:modified>
</cp:coreProperties>
</file>